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p>
    <w:bookmarkStart w:id="24" w:name="X93c4f4400bf9b304ec88d3dca514e8cb5c12ccc"/>
    <w:p>
      <w:pPr>
        <w:pStyle w:val="Heading1"/>
      </w:pPr>
      <w:r>
        <w:t xml:space="preserve">Cover Letter for Financial Analyst Position in South Africa Cape Town</w:t>
      </w:r>
    </w:p>
    <w:p>
      <w:pPr>
        <w:pStyle w:val="FirstParagraph"/>
      </w:pPr>
      <w:r>
        <w:t xml:space="preserve">Dear [Hiring Manager's Name],</w:t>
      </w:r>
    </w:p>
    <w:p>
      <w:pPr>
        <w:pStyle w:val="BodyText"/>
      </w:pPr>
      <w:r>
        <w:t xml:space="preserve">I am writing to express my sincere interest in the Financial Analyst position at [Company Name] in South Africa, Cape Town. As a detail-oriented and analytical professional with a passion for leveraging financial data to drive strategic decision-making, I am excited about the opportunity to contribute to your organization’s growth in this vibrant economic hub. With over [X years] of experience in financial analysis, risk assessment, and budgeting, I have developed a robust skill set that aligns seamlessly with the requirements of this role. My background in financial modeling, market research, and data-driven problem-solving makes me well-suited to thrive in the dynamic business environment of South Africa’s Cape Town.</w:t>
      </w:r>
    </w:p>
    <w:p>
      <w:pPr>
        <w:pStyle w:val="BodyText"/>
      </w:pPr>
      <w:r>
        <w:t xml:space="preserve">Having worked in both local and international financial sectors, I have gained a deep understanding of the unique challenges and opportunities that come with operating in emerging markets. In my previous role as a Financial Analyst at [Previous Company Name] in Johannesburg, I was responsible for analyzing complex financial data to identify trends, forecast revenue projections, and optimize cost structures. This experience honed my ability to translate numerical insights into actionable strategies, which I believe is critical for success in the South African market. Cape Town’s reputation as a financial and technological innovation center further motivates me to bring my expertise to a company that values innovation and excellence.</w:t>
      </w:r>
    </w:p>
    <w:bookmarkStart w:id="20" w:name="why-south-africa-cape-town"/>
    <w:p>
      <w:pPr>
        <w:pStyle w:val="Heading2"/>
      </w:pPr>
      <w:r>
        <w:t xml:space="preserve">Why South Africa Cape Town?</w:t>
      </w:r>
    </w:p>
    <w:p>
      <w:pPr>
        <w:pStyle w:val="FirstParagraph"/>
      </w:pPr>
      <w:r>
        <w:t xml:space="preserve">The decision to apply for this position is deeply rooted in my admiration for South Africa’s economic potential and the transformative energy of Cape Town. As a city known for its diverse industries—from technology startups to sustainable agriculture—Cape Town offers a unique blend of tradition and modernity. I am particularly drawn to [Company Name]’s commitment to [mention specific company values, e.g., "sustainable development" or "financial transparency"], which resonates with my professional ethos. The opportunity to work in such an innovative environment, where financial analysts play a pivotal role in shaping the future of businesses and communities, is both exciting and fulfilling.</w:t>
      </w:r>
    </w:p>
    <w:p>
      <w:pPr>
        <w:pStyle w:val="BodyText"/>
      </w:pPr>
      <w:r>
        <w:t xml:space="preserve">South Africa’s financial landscape is marked by its complexity and resilience. From navigating regulatory frameworks to understanding local market dynamics, I have consistently adapted my skills to meet the demands of this environment. My proficiency in tools such as Excel, SQL, and Tableau has enabled me to streamline reporting processes and enhance data accuracy. Additionally, my experience with financial regulations in South Africa—such as those governed by the South African Reserve Bank (SARB) and the Financial Sector Conduct Authority (FSCA)—ensures that I can contribute effectively from day one.</w:t>
      </w:r>
    </w:p>
    <w:bookmarkEnd w:id="20"/>
    <w:bookmarkStart w:id="21" w:name="key-skills-and-qualifications"/>
    <w:p>
      <w:pPr>
        <w:pStyle w:val="Heading2"/>
      </w:pPr>
      <w:r>
        <w:t xml:space="preserve">Key Skills and Qualifications</w:t>
      </w:r>
    </w:p>
    <w:p>
      <w:pPr>
        <w:pStyle w:val="FirstParagraph"/>
      </w:pPr>
      <w:r>
        <w:t xml:space="preserve">As a Financial Analyst, my expertise lies in [specific skills, e.g., "financial forecasting," "budget analysis," or "risk management"]. For instance, during my tenure at [Previous Company Name], I led a project to redesign the company’s budgeting process, resulting in a 20% reduction in operational costs. This achievement underscores my ability to combine analytical rigor with practical problem-solving. My strong communication skills allow me to present complex financial concepts clearly to stakeholders, ensuring alignment between financial strategies and business objectives.</w:t>
      </w:r>
    </w:p>
    <w:p>
      <w:pPr>
        <w:pStyle w:val="BodyText"/>
      </w:pPr>
      <w:r>
        <w:t xml:space="preserve">Furthermore, I am proficient in interpreting economic indicators and market trends, which is essential for making informed decisions in South Africa’s evolving economy. My work on [specific project or achievement] involved analyzing macroeconomic data to advise clients on investment strategies during periods of market volatility. This experience has sharpened my ability to assess risks and opportunities while maintaining a long-term perspective—a skill that I am eager to apply at [Company Name].</w:t>
      </w:r>
    </w:p>
    <w:bookmarkEnd w:id="21"/>
    <w:bookmarkStart w:id="22" w:name="why-me"/>
    <w:p>
      <w:pPr>
        <w:pStyle w:val="Heading2"/>
      </w:pPr>
      <w:r>
        <w:t xml:space="preserve">Why Me?</w:t>
      </w:r>
    </w:p>
    <w:p>
      <w:pPr>
        <w:pStyle w:val="FirstParagraph"/>
      </w:pPr>
      <w:r>
        <w:t xml:space="preserve">What sets me apart is my dedication to continuous learning and adaptability in fast-paced environments. I hold a [Degree, e.g., BCom in Financial Management] from [University Name] and have pursued certifications such as [relevant certifications, e.g., CFA or CPA]. These qualifications, combined with my hands-on experience, ensure that I bring both theoretical knowledge and practical insights to the role. I am also fluent in [languages if applicable], which enables me to collaborate effectively with diverse teams and clients across South Africa.</w:t>
      </w:r>
    </w:p>
    <w:p>
      <w:pPr>
        <w:pStyle w:val="BodyText"/>
      </w:pPr>
      <w:r>
        <w:t xml:space="preserve">Moreover, my time spent working in Cape Town’s financial sector has given me firsthand exposure to the city’s unique challenges, such as addressing economic inequality and promoting inclusive growth. I am committed to using my skills to support initiatives that contribute positively to the community while driving business success. This alignment with [Company Name]’s mission is a key reason why I am eager to join your team.</w:t>
      </w:r>
    </w:p>
    <w:bookmarkEnd w:id="22"/>
    <w:bookmarkStart w:id="23" w:name="conclusion"/>
    <w:p>
      <w:pPr>
        <w:pStyle w:val="Heading2"/>
      </w:pPr>
      <w:r>
        <w:t xml:space="preserve">Conclusion</w:t>
      </w:r>
    </w:p>
    <w:p>
      <w:pPr>
        <w:pStyle w:val="FirstParagraph"/>
      </w:pPr>
      <w:r>
        <w:t xml:space="preserve">In conclusion, I am confident that my background in financial analysis, coupled with my passion for South Africa’s economic growth, makes me an ideal candidate for this position. I would be thrilled to bring my expertise in data-driven decision-making and strategic financial planning to [Company Name] and contribute to your continued success in Cape Town.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dc:title>
  <dc:creator/>
  <dc:language>en</dc:language>
  <cp:keywords/>
  <dcterms:created xsi:type="dcterms:W3CDTF">2026-07-24T00:05:44Z</dcterms:created>
  <dcterms:modified xsi:type="dcterms:W3CDTF">2026-07-24T00:05:44Z</dcterms:modified>
</cp:coreProperties>
</file>

<file path=docProps/custom.xml><?xml version="1.0" encoding="utf-8"?>
<Properties xmlns="http://schemas.openxmlformats.org/officeDocument/2006/custom-properties" xmlns:vt="http://schemas.openxmlformats.org/officeDocument/2006/docPropsVTypes"/>
</file>